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70D0135A" w:rsidR="00003BE2" w:rsidRPr="00373EA8" w:rsidRDefault="00E11F61" w:rsidP="00D1321C">
      <w:pPr>
        <w:pStyle w:val="Heading2"/>
        <w:spacing w:before="0"/>
        <w:rPr>
          <w:sz w:val="48"/>
          <w:szCs w:val="48"/>
        </w:rPr>
      </w:pPr>
      <w:r>
        <w:rPr>
          <w:sz w:val="48"/>
          <w:szCs w:val="48"/>
        </w:rPr>
        <w:tab/>
      </w:r>
      <w:r w:rsidR="003A372B">
        <w:rPr>
          <w:sz w:val="48"/>
          <w:szCs w:val="48"/>
        </w:rPr>
        <w:t>Install</w:t>
      </w:r>
      <w:r w:rsidR="00134DFE" w:rsidRPr="00373EA8">
        <w:rPr>
          <w:sz w:val="48"/>
          <w:szCs w:val="48"/>
        </w:rPr>
        <w:t xml:space="preserve"> </w:t>
      </w:r>
      <w:bookmarkStart w:id="0" w:name="criticalspacing-getting-started-guide"/>
      <w:bookmarkEnd w:id="0"/>
      <w:r w:rsidR="00DE509D">
        <w:rPr>
          <w:sz w:val="48"/>
          <w:szCs w:val="48"/>
        </w:rPr>
        <w:t>NoiseDiscrimination</w:t>
      </w:r>
    </w:p>
    <w:p w14:paraId="367C2540" w14:textId="77777777" w:rsidR="00A63501" w:rsidRDefault="00A63501" w:rsidP="00D1321C">
      <w:pPr>
        <w:pStyle w:val="BodyText"/>
        <w:spacing w:before="0" w:after="0"/>
      </w:pPr>
    </w:p>
    <w:p w14:paraId="689EAC35" w14:textId="585F3C2F" w:rsidR="00134DFE" w:rsidRDefault="00134DFE" w:rsidP="00D1321C">
      <w:pPr>
        <w:pStyle w:val="BodyText"/>
        <w:spacing w:before="0" w:after="0"/>
      </w:pPr>
      <w:r>
        <w:t xml:space="preserve">Denis Pelli, </w:t>
      </w:r>
      <w:r w:rsidR="00DE509D">
        <w:t>November</w:t>
      </w:r>
      <w:r w:rsidR="00D66B1E">
        <w:t xml:space="preserve"> </w:t>
      </w:r>
      <w:r w:rsidR="00483A39">
        <w:t>2</w:t>
      </w:r>
      <w:r w:rsidR="00DE509D">
        <w:t>7</w:t>
      </w:r>
      <w:r w:rsidR="00D66B1E">
        <w:t>,</w:t>
      </w:r>
      <w:r>
        <w:t xml:space="preserve"> 201</w:t>
      </w:r>
      <w:r w:rsidR="004E732E">
        <w:t>7</w:t>
      </w:r>
    </w:p>
    <w:p w14:paraId="53ADEB28" w14:textId="0A3F68D1" w:rsidR="00A63501" w:rsidRPr="00592B67" w:rsidRDefault="0019580D"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r>
        <w:rPr>
          <w:rStyle w:val="VerbatimChar"/>
          <w:b/>
        </w:rPr>
        <w:t>NoiseDiscrimination</w:t>
      </w:r>
      <w:r w:rsidR="008401AF" w:rsidRPr="00A63501">
        <w:rPr>
          <w:rStyle w:val="VerbatimChar"/>
          <w:b/>
        </w:rPr>
        <w:t>.m</w:t>
      </w:r>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52B11386" w:rsidR="00592B67" w:rsidRPr="00B25611" w:rsidRDefault="00132778" w:rsidP="00592B67">
      <w:pPr>
        <w:pStyle w:val="FirstParagraph"/>
        <w:rPr>
          <w:rFonts w:ascii="Calibri" w:hAnsi="Calibri"/>
          <w:sz w:val="20"/>
          <w:szCs w:val="20"/>
        </w:rPr>
      </w:pPr>
      <w:r w:rsidRPr="00132778">
        <w:rPr>
          <w:rFonts w:ascii="Calibri" w:hAnsi="Calibri"/>
          <w:sz w:val="20"/>
          <w:szCs w:val="20"/>
        </w:rPr>
        <w:t>Pelli, D. G. &amp; Farell, B. (1999) </w:t>
      </w:r>
      <w:r w:rsidRPr="00132778">
        <w:rPr>
          <w:rFonts w:ascii="Calibri" w:hAnsi="Calibri"/>
          <w:b/>
          <w:bCs/>
          <w:sz w:val="20"/>
          <w:szCs w:val="20"/>
        </w:rPr>
        <w:t>Why use noise? </w:t>
      </w:r>
      <w:r w:rsidRPr="00132778">
        <w:rPr>
          <w:rFonts w:ascii="Calibri" w:hAnsi="Calibri"/>
          <w:i/>
          <w:iCs/>
          <w:sz w:val="20"/>
          <w:szCs w:val="20"/>
        </w:rPr>
        <w:t>Journal of the Optical Society of America </w:t>
      </w:r>
      <w:r w:rsidRPr="00132778">
        <w:rPr>
          <w:rFonts w:ascii="Calibri" w:hAnsi="Calibri"/>
          <w:sz w:val="20"/>
          <w:szCs w:val="20"/>
        </w:rPr>
        <w:t>A, 16, 647-653.</w:t>
      </w:r>
      <w:r>
        <w:rPr>
          <w:rFonts w:ascii="Calibri" w:hAnsi="Calibri"/>
          <w:sz w:val="20"/>
          <w:szCs w:val="20"/>
        </w:rPr>
        <w:br/>
      </w:r>
      <w:hyperlink r:id="rId8" w:history="1">
        <w:r w:rsidRPr="00132778">
          <w:rPr>
            <w:rStyle w:val="Hyperlink"/>
            <w:rFonts w:ascii="Calibri" w:hAnsi="Calibri"/>
            <w:sz w:val="20"/>
            <w:szCs w:val="20"/>
          </w:rPr>
          <w:t>http://psych.nyu.edu/pelli/pubs/pelli1999noise.pdf</w:t>
        </w:r>
      </w:hyperlink>
    </w:p>
    <w:p w14:paraId="28E51671" w14:textId="5D12C1B0"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r w:rsidRPr="00DE509D">
        <w:t xml:space="preserve">NoiseDiscrimination </w:t>
      </w:r>
      <w:r w:rsidR="008401AF">
        <w:t>on your machine</w:t>
      </w:r>
      <w:r w:rsidR="005118D2">
        <w:t xml:space="preserve"> (running </w:t>
      </w:r>
      <w:r w:rsidR="00D837F6">
        <w:t>MacOS</w:t>
      </w:r>
      <w:r w:rsidR="005118D2">
        <w:t>, Windows, or Linux)</w:t>
      </w:r>
      <w:r w:rsidR="008401AF">
        <w:t xml:space="preserve">, you need </w:t>
      </w:r>
      <w:r w:rsidR="00134DFE">
        <w:t>software (</w:t>
      </w:r>
      <w:r w:rsidR="008401AF">
        <w:t xml:space="preserve">MATLAB, Psychtoolbox, </w:t>
      </w:r>
      <w:r w:rsidR="00134DFE">
        <w:t xml:space="preserve">and </w:t>
      </w:r>
      <w:r w:rsidRPr="00DE509D">
        <w:t>NoiseDiscrimination</w:t>
      </w:r>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r w:rsidR="00AC051D">
        <w:rPr>
          <w:b/>
        </w:rPr>
        <w:t>MacOS</w:t>
      </w:r>
      <w:r w:rsidR="009E2A9C" w:rsidRPr="00313AF7">
        <w:t>:</w:t>
      </w:r>
    </w:p>
    <w:p w14:paraId="5D84F8B7" w14:textId="77777777" w:rsidR="00483A39" w:rsidRPr="00483A39" w:rsidRDefault="0019580D" w:rsidP="00D1321C">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19580D" w:rsidP="00D1321C">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19580D" w:rsidP="00D1321C">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localweb”</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lastRenderedPageBreak/>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5" w:history="1">
        <w:r w:rsidRPr="000179F3">
          <w:rPr>
            <w:rStyle w:val="Hyperlink"/>
            <w:u w:val="single"/>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D1321C">
      <w:pPr>
        <w:pStyle w:val="Compact"/>
        <w:numPr>
          <w:ilvl w:val="0"/>
          <w:numId w:val="4"/>
        </w:numPr>
        <w:spacing w:before="0" w:after="0"/>
      </w:pPr>
      <w:r w:rsidRPr="00313AF7">
        <w:t xml:space="preserve">If you are in </w:t>
      </w:r>
      <w:r w:rsidR="00AC051D">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D837F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72733D">
      <w:pPr>
        <w:pStyle w:val="Compact"/>
        <w:numPr>
          <w:ilvl w:val="0"/>
          <w:numId w:val="3"/>
        </w:numPr>
        <w:spacing w:before="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lastRenderedPageBreak/>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r>
        <w:t>MATLAB.app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r>
        <w:rPr>
          <w:rFonts w:ascii="Arial" w:eastAsia="Times New Roman" w:hAnsi="Arial" w:cs="Arial"/>
          <w:color w:val="222222"/>
          <w:sz w:val="19"/>
          <w:szCs w:val="19"/>
          <w:shd w:val="clear" w:color="auto" w:fill="FFFFFF"/>
        </w:rPr>
        <w:t>xattr -d com.apple.quarantine MATLAB.app</w:t>
      </w:r>
      <w:r>
        <w:rPr>
          <w:rFonts w:ascii="Arial" w:eastAsia="Times New Roman" w:hAnsi="Arial" w:cs="Arial"/>
          <w:color w:val="222222"/>
          <w:sz w:val="19"/>
          <w:szCs w:val="19"/>
        </w:rPr>
        <w:br/>
      </w:r>
      <w:r w:rsidRPr="00972A9D">
        <w:t xml:space="preserve">This is explained here: </w:t>
      </w:r>
      <w:hyperlink r:id="rId21"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2FE5782E" w:rsidR="00003BE2" w:rsidRDefault="00D837F6" w:rsidP="00D1321C">
      <w:pPr>
        <w:pStyle w:val="Compact"/>
        <w:numPr>
          <w:ilvl w:val="0"/>
          <w:numId w:val="3"/>
        </w:numPr>
        <w:spacing w:before="0" w:after="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313AF7">
      <w:pPr>
        <w:pStyle w:val="Compact"/>
        <w:numPr>
          <w:ilvl w:val="0"/>
          <w:numId w:val="7"/>
        </w:numPr>
        <w:spacing w:before="0" w:after="0"/>
      </w:pPr>
      <w:r w:rsidRPr="00DB21E0">
        <w:rPr>
          <w:b/>
        </w:rPr>
        <w:t>MacOS</w:t>
      </w:r>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1BBD429F" w:rsidR="00632C0A" w:rsidRDefault="00D837F6" w:rsidP="00632C0A">
      <w:pPr>
        <w:pStyle w:val="Compact"/>
        <w:numPr>
          <w:ilvl w:val="0"/>
          <w:numId w:val="3"/>
        </w:numPr>
        <w:spacing w:before="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19580D" w:rsidP="00310400">
      <w:pPr>
        <w:pStyle w:val="Compact"/>
        <w:spacing w:before="0" w:after="0"/>
        <w:ind w:left="480" w:firstLine="240"/>
      </w:pPr>
      <w:hyperlink r:id="rId23">
        <w:r w:rsidR="008401AF">
          <w:rPr>
            <w:rStyle w:val="Hyperlink"/>
          </w:rPr>
          <w:t>http://psychtoolbox.org/download/</w:t>
        </w:r>
      </w:hyperlink>
    </w:p>
    <w:p w14:paraId="55CBB9B1" w14:textId="34D5640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AC051D">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lastRenderedPageBreak/>
        <w:t>If you already have Psychtoolbox, from some time ago, please update to the latest version (at least February 2016) by typing in the Command Window:</w:t>
      </w:r>
      <w:r>
        <w:br/>
      </w:r>
      <w:r w:rsidRPr="00A345C9">
        <w:rPr>
          <w:rFonts w:ascii="Consolas" w:hAnsi="Consolas"/>
        </w:rPr>
        <w:t>UpdatePsychtoolbox</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r w:rsidR="00B0226C">
        <w:t xml:space="preserve">DrawText </w:t>
      </w:r>
      <w:r w:rsidR="00B76310">
        <w:t>p</w:t>
      </w:r>
      <w:r w:rsidR="00B0226C">
        <w:t xml:space="preserve">lugin you must install the X11 Quartz window package: </w:t>
      </w:r>
      <w:r w:rsidR="00687088">
        <w:br/>
      </w:r>
      <w:hyperlink r:id="rId24"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r w:rsidRPr="00E55100">
        <w:t>DrawTextPlugin</w:t>
      </w:r>
      <w:r>
        <w:t>” in the MATLAB Command Window.</w:t>
      </w:r>
    </w:p>
    <w:p w14:paraId="27009AF7" w14:textId="282AD3A3" w:rsidR="00B0226C" w:rsidRPr="00E55100" w:rsidRDefault="00AC051D"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DrawText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r w:rsidRPr="00E55100">
        <w:t>DrawTextPlugin</w:t>
      </w:r>
      <w:r>
        <w:t xml:space="preserve">” in the MATLAB Command Window. </w:t>
      </w:r>
    </w:p>
    <w:p w14:paraId="534753D8" w14:textId="0587057F" w:rsidR="0074652C" w:rsidRDefault="00AC051D"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rsidR="00E650F6">
        <w:t xml:space="preserve">macOS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r w:rsidRPr="00E650F6">
        <w:rPr>
          <w:rFonts w:ascii="Courier" w:hAnsi="Courier" w:cs="Courier New"/>
          <w:color w:val="222222"/>
          <w:sz w:val="22"/>
          <w:szCs w:val="22"/>
          <w:lang w:eastAsia="zh-CN"/>
        </w:rPr>
        <w:t>otool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r w:rsidRPr="00E55100">
        <w:t>DrawTextPlugin</w:t>
      </w:r>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Matlab: You will need to install the GStreamer multi-</w:t>
      </w:r>
    </w:p>
    <w:p w14:paraId="1E8A2D5A" w14:textId="433FCEB7" w:rsidR="00E55100" w:rsidRDefault="00E55100" w:rsidP="00E55100">
      <w:pPr>
        <w:pStyle w:val="ListParagraph"/>
        <w:ind w:left="360"/>
      </w:pPr>
      <w:r>
        <w:t>media framework - see "help GStreamer"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r w:rsidRPr="00E55100">
        <w:t>DrawTextPlugin</w:t>
      </w:r>
      <w:r>
        <w:t>” in the MATLAB Command Window.</w:t>
      </w:r>
    </w:p>
    <w:p w14:paraId="56884AFC" w14:textId="77777777" w:rsidR="00AE780B" w:rsidRPr="00AE780B" w:rsidRDefault="00B0226C" w:rsidP="00AE780B">
      <w:pPr>
        <w:pStyle w:val="ListParagraph"/>
        <w:numPr>
          <w:ilvl w:val="0"/>
          <w:numId w:val="10"/>
        </w:numPr>
        <w:rPr>
          <w:rFonts w:ascii="Times New Roman" w:eastAsia="Times New Roman" w:hAnsi="Times New Roman" w:cs="Times New Roman"/>
          <w:lang w:eastAsia="zh-CN"/>
        </w:rPr>
      </w:pPr>
      <w:r>
        <w:t xml:space="preserve">Try </w:t>
      </w:r>
      <w:r w:rsidR="00B76310" w:rsidRPr="00B76310">
        <w:rPr>
          <w:rFonts w:ascii="Consolas" w:hAnsi="Consolas"/>
        </w:rPr>
        <w:t>DrawSomeTextDemo</w:t>
      </w:r>
      <w:r>
        <w:t xml:space="preserve">. </w:t>
      </w:r>
      <w:r w:rsidR="00BE0397" w:rsidRPr="00BE0397">
        <w:rPr>
          <w:b/>
        </w:rPr>
        <w:t>Warning</w:t>
      </w:r>
      <w:r w:rsidR="00BE0397">
        <w:t xml:space="preserve">: the first time you load the DrawText plugin there will be a one-minute delay as it converts your fonts to its format. Be patient. </w:t>
      </w:r>
      <w:r>
        <w:t xml:space="preserve">Hopefully you won’t get a warning message saying that Psychtoolbox was unable to load the DrawText plugin. If you do get a warning,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AE780B">
      <w:pPr>
        <w:pStyle w:val="ListParagraph"/>
        <w:numPr>
          <w:ilvl w:val="0"/>
          <w:numId w:val="10"/>
        </w:numPr>
        <w:rPr>
          <w:rFonts w:ascii="Times New Roman" w:eastAsia="Times New Roman" w:hAnsi="Times New Roman" w:cs="Times New Roman"/>
          <w:lang w:eastAsia="zh-CN"/>
        </w:rPr>
      </w:pPr>
      <w:r w:rsidRPr="00AE780B">
        <w:rPr>
          <w:b/>
        </w:rPr>
        <w:t xml:space="preserve">MacOS: </w:t>
      </w:r>
      <w:r w:rsidRPr="00AE780B">
        <w:rPr>
          <w:i/>
        </w:rPr>
        <w:t xml:space="preserve">Use an account with admin privileges and allow MATLAB to control your computer. </w:t>
      </w:r>
      <w:r w:rsidRPr="00C40B51">
        <w:t>This is</w:t>
      </w:r>
      <w:r w:rsidRPr="00DE509D">
        <w:t xml:space="preserve"> required for several Applescript routines that control the Brightness and Autobrightness setting in the System Preferences:Displays panel. </w:t>
      </w:r>
      <w:r>
        <w:t>The Applescripts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 xml:space="preserve">Select Accessibility. Click to open the lock in lower left, providing </w:t>
      </w:r>
      <w:r>
        <w:lastRenderedPageBreak/>
        <w:t>your computer password. Click to select MATLAB, allowing it to control your computer. Click the lock to close it.</w:t>
      </w:r>
    </w:p>
    <w:p w14:paraId="1936C81F" w14:textId="4860EF63" w:rsidR="00AE780B" w:rsidRPr="00423E11" w:rsidRDefault="00AE780B" w:rsidP="00423E11">
      <w:pPr>
        <w:pStyle w:val="ListParagraph"/>
        <w:numPr>
          <w:ilvl w:val="0"/>
          <w:numId w:val="10"/>
        </w:numPr>
        <w:rPr>
          <w:rFonts w:ascii="Times New Roman" w:eastAsia="Times New Roman" w:hAnsi="Times New Roman" w:cs="Times New Roman"/>
          <w:lang w:eastAsia="zh-CN"/>
        </w:rPr>
      </w:pPr>
      <w:r w:rsidRPr="00AE780B">
        <w:rPr>
          <w:rFonts w:ascii="Times New Roman" w:eastAsia="Times New Roman" w:hAnsi="Times New Roman" w:cs="Times New Roman"/>
          <w:b/>
          <w:lang w:eastAsia="zh-CN"/>
        </w:rPr>
        <w:t>MacOS</w:t>
      </w:r>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help PsychtoolboxKernelDriver</w:t>
      </w:r>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r w:rsidR="00444BD0" w:rsidRPr="00444BD0">
        <w:rPr>
          <w:rFonts w:ascii="Times New Roman" w:eastAsia="Times New Roman" w:hAnsi="Times New Roman" w:cs="Times New Roman"/>
          <w:lang w:eastAsia="zh-CN"/>
        </w:rPr>
        <w:t>PsychtoolboxKernelDriver</w:t>
      </w:r>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help</w:t>
      </w:r>
      <w:bookmarkStart w:id="3" w:name="_GoBack"/>
      <w:bookmarkEnd w:id="3"/>
      <w:r w:rsidR="00423E11" w:rsidRPr="00423E11">
        <w:rPr>
          <w:rFonts w:ascii="Times New Roman" w:eastAsia="Times New Roman" w:hAnsi="Times New Roman" w:cs="Times New Roman"/>
          <w:lang w:eastAsia="zh-CN"/>
        </w:rPr>
        <w:t xml:space="preserve">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r w:rsidR="00DE509D" w:rsidRPr="00DE509D">
        <w:rPr>
          <w:sz w:val="36"/>
          <w:szCs w:val="36"/>
        </w:rPr>
        <w:t>NoiseDiscrimination</w:t>
      </w:r>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r w:rsidR="00DE509D" w:rsidRPr="00C40B51">
        <w:t>No</w:t>
      </w:r>
      <w:r w:rsidR="00DE509D" w:rsidRPr="00DE509D">
        <w:t xml:space="preserve">iseDiscrimination </w:t>
      </w:r>
      <w:r w:rsidR="008401AF">
        <w:t>software</w:t>
      </w:r>
      <w:r w:rsidR="00132778">
        <w:t>, making a local repository on your disk</w:t>
      </w:r>
      <w:r w:rsidR="004A1130">
        <w:t>:</w:t>
      </w:r>
      <w:r w:rsidR="008401AF">
        <w:t xml:space="preserve"> </w:t>
      </w:r>
      <w:r w:rsidR="00DE509D">
        <w:br/>
      </w:r>
      <w:hyperlink r:id="rId25" w:history="1">
        <w:r w:rsidRPr="00D500E7">
          <w:rPr>
            <w:rStyle w:val="Hyperlink"/>
          </w:rPr>
          <w:t>https://github.com/denispelli/NoiseDiscrimination/</w:t>
        </w:r>
      </w:hyperlink>
      <w:r>
        <w:t xml:space="preserve"> </w:t>
      </w:r>
    </w:p>
    <w:p w14:paraId="26806828" w14:textId="0DF3D090" w:rsidR="00C40B51" w:rsidRDefault="00132778" w:rsidP="00132778">
      <w:pPr>
        <w:pStyle w:val="Compact"/>
        <w:spacing w:before="0" w:after="0"/>
        <w:ind w:left="93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47C74A69" w14:textId="77777777" w:rsidR="009E263E" w:rsidRDefault="009E263E" w:rsidP="00D1321C">
      <w:pPr>
        <w:pStyle w:val="Compact"/>
        <w:numPr>
          <w:ilvl w:val="0"/>
          <w:numId w:val="9"/>
        </w:numPr>
        <w:spacing w:before="0" w:after="0"/>
      </w:pP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61B353C4"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w:t>
      </w:r>
      <w:r w:rsidR="00C40B51">
        <w:rPr>
          <w:rStyle w:val="VerbatimChar"/>
        </w:rPr>
        <w:t>NoiseDiscrimination</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D837F6">
        <w:rPr>
          <w:rStyle w:val="VerbatimChar"/>
        </w:rPr>
        <w:t>NoiseDiscrimination</w:t>
      </w:r>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r w:rsidR="00C40B51">
        <w:rPr>
          <w:i/>
        </w:rPr>
        <w:t>NoiseDiscrimination</w:t>
      </w:r>
      <w:r w:rsidRPr="00A27EB8">
        <w:rPr>
          <w:i/>
        </w:rPr>
        <w:t>”</w:t>
      </w:r>
      <w:r w:rsidRPr="00A27EB8">
        <w:t xml:space="preserve"> in the MATLAB Command Window for </w:t>
      </w:r>
      <w:r w:rsidR="003F0D4D">
        <w:t>documentation on use of</w:t>
      </w:r>
      <w:r w:rsidR="002A2469">
        <w:t xml:space="preserve"> </w:t>
      </w:r>
      <w:r w:rsidR="00D837F6">
        <w:t>NoiseDiscrimination</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Pr>
          <w:i/>
        </w:rPr>
        <w:t xml:space="preserve">A meter stick for short viewing distance; </w:t>
      </w:r>
      <w:r w:rsidR="007B2D6A" w:rsidRPr="00E718E8">
        <w:rPr>
          <w:i/>
        </w:rPr>
        <w:t xml:space="preserve">Tape or laser measure for </w:t>
      </w:r>
      <w:r>
        <w:rPr>
          <w:i/>
        </w:rPr>
        <w:t xml:space="preserve">long </w:t>
      </w:r>
      <w:r w:rsidR="007B2D6A" w:rsidRPr="00E718E8">
        <w:rPr>
          <w:i/>
        </w:rPr>
        <w:t>viewing distance.</w:t>
      </w:r>
      <w:r w:rsidR="007B2D6A">
        <w:t xml:space="preserve"> </w:t>
      </w:r>
      <w:r>
        <w:t>If th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48E96B56" w:rsidR="00C40B51" w:rsidRPr="009E263E" w:rsidRDefault="00C40B51" w:rsidP="00C40B51">
      <w:pPr>
        <w:pStyle w:val="Compact"/>
        <w:spacing w:after="0"/>
        <w:ind w:left="480"/>
      </w:pPr>
      <w:r w:rsidRPr="009E263E">
        <w:lastRenderedPageBreak/>
        <w:t xml:space="preserve">An </w:t>
      </w:r>
      <w:r w:rsidRPr="009E263E">
        <w:rPr>
          <w:i/>
        </w:rPr>
        <w:t>eye patch.</w:t>
      </w:r>
      <w:r w:rsidRPr="009E263E">
        <w:t xml:space="preserve"> 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77777777" w:rsidR="00C40B51" w:rsidRDefault="00C40B51"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r w:rsidR="00D837F6">
        <w:t>NoiseDiscrimination</w:t>
      </w:r>
      <w:r w:rsidR="002F3216">
        <w:t xml:space="preserve">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w:t>
      </w:r>
      <w:r w:rsidR="00E718E8">
        <w:t>m I</w:t>
      </w:r>
      <w:r w:rsidR="002F3216">
        <w:t>nventables.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01A98" w14:textId="77777777" w:rsidR="0019580D" w:rsidRDefault="0019580D">
      <w:pPr>
        <w:spacing w:after="0"/>
      </w:pPr>
      <w:r>
        <w:separator/>
      </w:r>
    </w:p>
  </w:endnote>
  <w:endnote w:type="continuationSeparator" w:id="0">
    <w:p w14:paraId="4A3395AA" w14:textId="77777777" w:rsidR="0019580D" w:rsidRDefault="00195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swiss"/>
    <w:pitch w:val="fixed"/>
    <w:sig w:usb0="E10002FF" w:usb1="4000FCFF" w:usb2="00000009" w:usb3="00000000" w:csb0="0000019F" w:csb1="00000000"/>
  </w:font>
  <w:font w:name="Courier">
    <w:panose1 w:val="02000500000000000000"/>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BCE2F" w14:textId="77777777" w:rsidR="0019580D" w:rsidRDefault="0019580D">
      <w:r>
        <w:separator/>
      </w:r>
    </w:p>
  </w:footnote>
  <w:footnote w:type="continuationSeparator" w:id="0">
    <w:p w14:paraId="6C65C254" w14:textId="77777777" w:rsidR="0019580D" w:rsidRDefault="0019580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6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2778"/>
    <w:rsid w:val="00134DFE"/>
    <w:rsid w:val="00182A4D"/>
    <w:rsid w:val="0019580D"/>
    <w:rsid w:val="001C0000"/>
    <w:rsid w:val="001E3DBA"/>
    <w:rsid w:val="001F3093"/>
    <w:rsid w:val="00223FC9"/>
    <w:rsid w:val="002447F4"/>
    <w:rsid w:val="00287220"/>
    <w:rsid w:val="002A2469"/>
    <w:rsid w:val="002B54B7"/>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5F0056"/>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B2D6A"/>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NoiseDiscrimination/"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localweb.cns.nyu.edu/unixadmin/mat-distro-12-2014/macos/" TargetMode="External"/><Relationship Id="rId6" Type="http://schemas.openxmlformats.org/officeDocument/2006/relationships/endnotes" Target="endnotes.xml"/><Relationship Id="rId7" Type="http://schemas.openxmlformats.org/officeDocument/2006/relationships/hyperlink" Target="mailto:denis.pelli@nyu.edu?subject=installing%20CriticalSpacing" TargetMode="External"/><Relationship Id="rId8" Type="http://schemas.openxmlformats.org/officeDocument/2006/relationships/hyperlink" Target="http://psych.nyu.edu/pelli/pubs/pelli1999noise.pdf"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localweb.cns.nyu.edu/unixadmin/"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3</TotalTime>
  <Pages>6</Pages>
  <Words>2820</Words>
  <Characters>16079</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88</cp:revision>
  <dcterms:created xsi:type="dcterms:W3CDTF">2016-01-28T21:22:00Z</dcterms:created>
  <dcterms:modified xsi:type="dcterms:W3CDTF">2017-12-26T21:46:00Z</dcterms:modified>
</cp:coreProperties>
</file>